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02</w:t>
      </w:r>
      <w:r>
        <w:t xml:space="preserve"> </w:t>
      </w:r>
      <w:r>
        <w:t xml:space="preserve">06:16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8b5e008a7ab4ce025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02T06:16:20Z</dcterms:created>
  <dcterms:modified xsi:type="dcterms:W3CDTF">2023-10-02T06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02 06:16:13</vt:lpwstr>
  </property>
</Properties>
</file>